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808"/>
        <w:gridCol w:w="3830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1F3206FD" w:rsidR="004839B9" w:rsidRPr="0031020C" w:rsidRDefault="00846B14">
            <w:pPr>
              <w:rPr>
                <w:sz w:val="24"/>
              </w:rPr>
            </w:pPr>
            <w:r>
              <w:rPr>
                <w:noProof/>
                <w:sz w:val="24"/>
              </w:rPr>
              <w:drawing>
                <wp:inline distT="0" distB="0" distL="0" distR="0" wp14:anchorId="5D42E65C" wp14:editId="4C879E82">
                  <wp:extent cx="2529941" cy="657225"/>
                  <wp:effectExtent l="0" t="0" r="3810" b="0"/>
                  <wp:docPr id="18778235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823578" name="Picture 187782357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454" cy="665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2530418A" w14:textId="28D8067A" w:rsidR="001F281F" w:rsidRDefault="00066630" w:rsidP="001E43E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>Fundamentals of Papermaking</w:t>
            </w:r>
          </w:p>
          <w:p w14:paraId="3F30E553" w14:textId="06E56CC0" w:rsidR="004839B9" w:rsidRPr="0060774E" w:rsidRDefault="008421E7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20</w:t>
            </w:r>
            <w:r w:rsidR="009A1B18" w:rsidRPr="009A1B1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 w:rsidRPr="006753F2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-</w:t>
            </w:r>
            <w:r w:rsidR="00066630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22</w:t>
            </w:r>
            <w:r w:rsidR="00066630" w:rsidRPr="00066630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nd</w:t>
            </w:r>
            <w:r w:rsidR="00066630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October</w:t>
            </w:r>
            <w:r w:rsidR="001F281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202</w:t>
            </w:r>
            <w:r w:rsidR="00B31101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6</w:t>
            </w:r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3767FBF6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31020C">
              <w:rPr>
                <w:b/>
                <w:color w:val="FFFFFF" w:themeColor="background1"/>
                <w:spacing w:val="30"/>
                <w:sz w:val="36"/>
              </w:rPr>
              <w:t>BOOKING</w:t>
            </w:r>
            <w:r w:rsidR="00125826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  <w:r w:rsidRPr="0031020C">
              <w:rPr>
                <w:b/>
                <w:color w:val="FFFFFF" w:themeColor="background1"/>
                <w:spacing w:val="30"/>
                <w:sz w:val="36"/>
              </w:rPr>
              <w:t>FORM</w:t>
            </w:r>
          </w:p>
        </w:tc>
      </w:tr>
    </w:tbl>
    <w:p w14:paraId="090651BA" w14:textId="5F2E66E5" w:rsidR="001424D6" w:rsidRPr="0031020C" w:rsidRDefault="001424D6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35F707D" w14:textId="114B76CD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</w:t>
            </w:r>
            <w:r w:rsidR="00211F09">
              <w:rPr>
                <w:color w:val="404040" w:themeColor="text1" w:themeTint="BF"/>
                <w:sz w:val="24"/>
              </w:rPr>
              <w:t>org</w:t>
            </w:r>
            <w:r w:rsidR="004B5455" w:rsidRPr="00052E50">
              <w:rPr>
                <w:color w:val="404040" w:themeColor="text1" w:themeTint="BF"/>
                <w:sz w:val="24"/>
              </w:rPr>
              <w:t>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C2EEE86" w14:textId="77777777" w:rsidR="00066630" w:rsidRDefault="00066630" w:rsidP="00066630">
            <w:pPr>
              <w:jc w:val="center"/>
              <w:rPr>
                <w:color w:val="404040" w:themeColor="text1" w:themeTint="BF"/>
                <w:sz w:val="24"/>
              </w:rPr>
            </w:pPr>
            <w:r w:rsidRPr="00D230A0">
              <w:rPr>
                <w:color w:val="404040" w:themeColor="text1" w:themeTint="BF"/>
                <w:sz w:val="24"/>
              </w:rPr>
              <w:t>J36 M6 Meeting Rooms</w:t>
            </w:r>
          </w:p>
          <w:p w14:paraId="48372A55" w14:textId="7F814F63" w:rsidR="004B5455" w:rsidRPr="001625E5" w:rsidRDefault="00066630" w:rsidP="00066630">
            <w:pPr>
              <w:jc w:val="center"/>
              <w:rPr>
                <w:color w:val="404040" w:themeColor="text1" w:themeTint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(</w:t>
            </w:r>
            <w:proofErr w:type="spellStart"/>
            <w:r w:rsidRPr="00D230A0">
              <w:rPr>
                <w:color w:val="404040" w:themeColor="text1" w:themeTint="BF"/>
                <w:sz w:val="24"/>
              </w:rPr>
              <w:t>SatNav</w:t>
            </w:r>
            <w:proofErr w:type="spellEnd"/>
            <w:r w:rsidRPr="00D230A0">
              <w:rPr>
                <w:color w:val="404040" w:themeColor="text1" w:themeTint="BF"/>
                <w:sz w:val="24"/>
              </w:rPr>
              <w:t xml:space="preserve"> LA7 7NU)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306FCA6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10"/>
        <w:gridCol w:w="4818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CA32C3">
        <w:trPr>
          <w:trHeight w:val="312"/>
        </w:trPr>
        <w:tc>
          <w:tcPr>
            <w:tcW w:w="4927" w:type="dxa"/>
            <w:vAlign w:val="center"/>
          </w:tcPr>
          <w:p w14:paraId="0719F625" w14:textId="3FEC47A8" w:rsidR="00901DAE" w:rsidRPr="005002D1" w:rsidRDefault="000208ED" w:rsidP="00CA32C3">
            <w:pPr>
              <w:jc w:val="center"/>
              <w:rPr>
                <w:color w:val="404040" w:themeColor="text1" w:themeTint="BF"/>
                <w:sz w:val="18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846B14">
              <w:rPr>
                <w:b/>
                <w:color w:val="E36C0A" w:themeColor="accent6" w:themeShade="BF"/>
                <w:sz w:val="24"/>
              </w:rPr>
              <w:t>Food Contact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</w:tc>
        <w:tc>
          <w:tcPr>
            <w:tcW w:w="4927" w:type="dxa"/>
            <w:vAlign w:val="center"/>
          </w:tcPr>
          <w:p w14:paraId="0A04AA09" w14:textId="7FCCBC8C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066630">
              <w:rPr>
                <w:color w:val="404040" w:themeColor="text1" w:themeTint="BF"/>
                <w:sz w:val="24"/>
              </w:rPr>
              <w:t>897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125826">
              <w:rPr>
                <w:color w:val="404040" w:themeColor="text1" w:themeTint="BF"/>
                <w:sz w:val="24"/>
              </w:rPr>
              <w:t xml:space="preserve"> (@20%)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>per person</w:t>
            </w:r>
            <w:r w:rsidR="00CA32C3">
              <w:rPr>
                <w:i/>
                <w:color w:val="404040" w:themeColor="text1" w:themeTint="BF"/>
                <w:sz w:val="24"/>
              </w:rPr>
              <w:t>***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4689BBA1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2CEFDDCA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091E1C3A" w14:textId="77777777" w:rsidR="001E43EA" w:rsidRDefault="001E43EA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1E43EA" w:rsidRPr="0031020C" w14:paraId="63D8D602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632D81C9" w14:textId="77777777" w:rsidR="001E43EA" w:rsidRPr="0031020C" w:rsidRDefault="001E43EA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B31101" w:rsidRPr="0031020C" w14:paraId="39281A0C" w14:textId="77777777" w:rsidTr="00DF7098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1096EA57" w14:textId="159AC23E" w:rsidR="00B31101" w:rsidRPr="00B31101" w:rsidRDefault="00B31101" w:rsidP="00901DAE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31101">
              <w:rPr>
                <w:b/>
                <w:color w:val="FFFFFF" w:themeColor="background1"/>
                <w:sz w:val="24"/>
                <w:szCs w:val="24"/>
              </w:rPr>
              <w:t xml:space="preserve">Special dietary requirements </w:t>
            </w:r>
          </w:p>
        </w:tc>
        <w:tc>
          <w:tcPr>
            <w:tcW w:w="3147" w:type="pct"/>
            <w:vMerge w:val="restart"/>
          </w:tcPr>
          <w:p w14:paraId="08A8B665" w14:textId="77777777" w:rsidR="00B31101" w:rsidRDefault="00B31101" w:rsidP="00B67848">
            <w:pPr>
              <w:rPr>
                <w:sz w:val="24"/>
              </w:rPr>
            </w:pPr>
          </w:p>
          <w:p w14:paraId="2C57236E" w14:textId="77777777" w:rsidR="00B31101" w:rsidRDefault="00B31101" w:rsidP="00B67848">
            <w:pPr>
              <w:rPr>
                <w:sz w:val="24"/>
              </w:rPr>
            </w:pPr>
          </w:p>
          <w:p w14:paraId="4B69E9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  <w:tr w:rsidR="00B31101" w:rsidRPr="0031020C" w14:paraId="5C10AF87" w14:textId="77777777" w:rsidTr="00DF7098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527C077D" w14:textId="6D1A7FA4" w:rsidR="00B31101" w:rsidRPr="001E43EA" w:rsidRDefault="00B31101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</w:p>
        </w:tc>
        <w:tc>
          <w:tcPr>
            <w:tcW w:w="3147" w:type="pct"/>
            <w:vMerge/>
          </w:tcPr>
          <w:p w14:paraId="34D7F6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</w:tbl>
    <w:p w14:paraId="74FA6569" w14:textId="10A8D5BD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</w:t>
      </w:r>
      <w:r w:rsidR="00125826">
        <w:rPr>
          <w:i/>
          <w:sz w:val="20"/>
          <w:szCs w:val="18"/>
        </w:rPr>
        <w:t xml:space="preserve"> </w:t>
      </w:r>
      <w:r w:rsidRPr="002F574E">
        <w:rPr>
          <w:i/>
          <w:sz w:val="20"/>
          <w:szCs w:val="18"/>
        </w:rPr>
        <w:t>Substitutions are accepted</w:t>
      </w:r>
    </w:p>
    <w:p w14:paraId="072AB9CB" w14:textId="7F21ED9C" w:rsidR="0039741C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p w14:paraId="06EE2760" w14:textId="540CA0DE" w:rsidR="00CA32C3" w:rsidRPr="00F257EE" w:rsidRDefault="00CA32C3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** PITA Members may be eligible for £100 discount per person. Please enquire by email: daven@pita.org.uk</w:t>
      </w:r>
    </w:p>
    <w:sectPr w:rsidR="00CA32C3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68F8F6" w14:textId="77777777" w:rsidR="00514016" w:rsidRDefault="00514016" w:rsidP="00A45392">
      <w:pPr>
        <w:spacing w:line="240" w:lineRule="auto"/>
      </w:pPr>
      <w:r>
        <w:separator/>
      </w:r>
    </w:p>
  </w:endnote>
  <w:endnote w:type="continuationSeparator" w:id="0">
    <w:p w14:paraId="2A747789" w14:textId="77777777" w:rsidR="00514016" w:rsidRDefault="00514016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71826D" w14:textId="77777777" w:rsidR="00514016" w:rsidRDefault="00514016" w:rsidP="00A45392">
      <w:pPr>
        <w:spacing w:line="240" w:lineRule="auto"/>
      </w:pPr>
      <w:r>
        <w:separator/>
      </w:r>
    </w:p>
  </w:footnote>
  <w:footnote w:type="continuationSeparator" w:id="0">
    <w:p w14:paraId="50B0E086" w14:textId="77777777" w:rsidR="00514016" w:rsidRDefault="00514016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742056">
    <w:abstractNumId w:val="0"/>
  </w:num>
  <w:num w:numId="2" w16cid:durableId="36224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15D36"/>
    <w:rsid w:val="000208ED"/>
    <w:rsid w:val="00050173"/>
    <w:rsid w:val="00052E50"/>
    <w:rsid w:val="00066630"/>
    <w:rsid w:val="000941A1"/>
    <w:rsid w:val="000A1810"/>
    <w:rsid w:val="000E6A9A"/>
    <w:rsid w:val="000F0324"/>
    <w:rsid w:val="000F610D"/>
    <w:rsid w:val="000F7CDD"/>
    <w:rsid w:val="00121019"/>
    <w:rsid w:val="00125826"/>
    <w:rsid w:val="001424D6"/>
    <w:rsid w:val="001625E5"/>
    <w:rsid w:val="00175F88"/>
    <w:rsid w:val="00180086"/>
    <w:rsid w:val="001A0D8B"/>
    <w:rsid w:val="001A297C"/>
    <w:rsid w:val="001B4976"/>
    <w:rsid w:val="001C7ACB"/>
    <w:rsid w:val="001E43EA"/>
    <w:rsid w:val="001F281F"/>
    <w:rsid w:val="001F699E"/>
    <w:rsid w:val="00211F09"/>
    <w:rsid w:val="00212759"/>
    <w:rsid w:val="002360F1"/>
    <w:rsid w:val="00243604"/>
    <w:rsid w:val="00243E84"/>
    <w:rsid w:val="0024506A"/>
    <w:rsid w:val="00250EC1"/>
    <w:rsid w:val="00303DDF"/>
    <w:rsid w:val="00304B54"/>
    <w:rsid w:val="0031020C"/>
    <w:rsid w:val="00346A67"/>
    <w:rsid w:val="00354AAB"/>
    <w:rsid w:val="00366ED2"/>
    <w:rsid w:val="00377C41"/>
    <w:rsid w:val="00380C5E"/>
    <w:rsid w:val="0039741C"/>
    <w:rsid w:val="003B643C"/>
    <w:rsid w:val="00434167"/>
    <w:rsid w:val="00447592"/>
    <w:rsid w:val="004566C4"/>
    <w:rsid w:val="004727CB"/>
    <w:rsid w:val="004839B9"/>
    <w:rsid w:val="004954E7"/>
    <w:rsid w:val="004967B9"/>
    <w:rsid w:val="004A0293"/>
    <w:rsid w:val="004B5455"/>
    <w:rsid w:val="005002D1"/>
    <w:rsid w:val="00503CEA"/>
    <w:rsid w:val="00514016"/>
    <w:rsid w:val="00514823"/>
    <w:rsid w:val="00522CF1"/>
    <w:rsid w:val="00535562"/>
    <w:rsid w:val="005641D8"/>
    <w:rsid w:val="00594ADA"/>
    <w:rsid w:val="005C3D60"/>
    <w:rsid w:val="005D3110"/>
    <w:rsid w:val="005E73DB"/>
    <w:rsid w:val="00602621"/>
    <w:rsid w:val="00603D0A"/>
    <w:rsid w:val="0060774E"/>
    <w:rsid w:val="00633FD6"/>
    <w:rsid w:val="00664587"/>
    <w:rsid w:val="0066648F"/>
    <w:rsid w:val="006753F2"/>
    <w:rsid w:val="006B01D2"/>
    <w:rsid w:val="006E0FF4"/>
    <w:rsid w:val="006F608A"/>
    <w:rsid w:val="0072797D"/>
    <w:rsid w:val="00770CAC"/>
    <w:rsid w:val="00796AD2"/>
    <w:rsid w:val="007E5149"/>
    <w:rsid w:val="007F3EC5"/>
    <w:rsid w:val="00804F0E"/>
    <w:rsid w:val="00811744"/>
    <w:rsid w:val="00823D48"/>
    <w:rsid w:val="0084179D"/>
    <w:rsid w:val="008421E7"/>
    <w:rsid w:val="00846B14"/>
    <w:rsid w:val="00867577"/>
    <w:rsid w:val="00873A67"/>
    <w:rsid w:val="008D05F7"/>
    <w:rsid w:val="00901DAE"/>
    <w:rsid w:val="00927CE8"/>
    <w:rsid w:val="00947A7E"/>
    <w:rsid w:val="00950668"/>
    <w:rsid w:val="0095239C"/>
    <w:rsid w:val="009607CE"/>
    <w:rsid w:val="009A1B18"/>
    <w:rsid w:val="009A79C4"/>
    <w:rsid w:val="00A01C78"/>
    <w:rsid w:val="00A20739"/>
    <w:rsid w:val="00A21723"/>
    <w:rsid w:val="00A405D5"/>
    <w:rsid w:val="00A45392"/>
    <w:rsid w:val="00A62217"/>
    <w:rsid w:val="00AB5F92"/>
    <w:rsid w:val="00B15284"/>
    <w:rsid w:val="00B31101"/>
    <w:rsid w:val="00B3752A"/>
    <w:rsid w:val="00B65699"/>
    <w:rsid w:val="00B82D0B"/>
    <w:rsid w:val="00BA00E9"/>
    <w:rsid w:val="00BB5BB0"/>
    <w:rsid w:val="00BB7C86"/>
    <w:rsid w:val="00BE5D3F"/>
    <w:rsid w:val="00C060BE"/>
    <w:rsid w:val="00C174AD"/>
    <w:rsid w:val="00C6191B"/>
    <w:rsid w:val="00C71E69"/>
    <w:rsid w:val="00CA32C3"/>
    <w:rsid w:val="00CE3BAA"/>
    <w:rsid w:val="00D17EC3"/>
    <w:rsid w:val="00D46667"/>
    <w:rsid w:val="00D46A33"/>
    <w:rsid w:val="00D60877"/>
    <w:rsid w:val="00D670D6"/>
    <w:rsid w:val="00D83B0F"/>
    <w:rsid w:val="00DA635E"/>
    <w:rsid w:val="00DD6463"/>
    <w:rsid w:val="00DF7098"/>
    <w:rsid w:val="00E1051B"/>
    <w:rsid w:val="00E14FB7"/>
    <w:rsid w:val="00E47EB5"/>
    <w:rsid w:val="00EC0290"/>
    <w:rsid w:val="00ED0BA7"/>
    <w:rsid w:val="00F05D63"/>
    <w:rsid w:val="00F229B1"/>
    <w:rsid w:val="00F257EE"/>
    <w:rsid w:val="00F7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F4C064CD-0AFB-4234-84DC-4B0446E9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5</cp:revision>
  <cp:lastPrinted>2014-12-16T07:51:00Z</cp:lastPrinted>
  <dcterms:created xsi:type="dcterms:W3CDTF">2026-01-11T10:42:00Z</dcterms:created>
  <dcterms:modified xsi:type="dcterms:W3CDTF">2026-01-11T11:46:00Z</dcterms:modified>
</cp:coreProperties>
</file>